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5EABE9" w14:textId="2DF955E4" w:rsidR="00150648" w:rsidRPr="009E1B75" w:rsidRDefault="001428B5" w:rsidP="319B6C57">
      <w:pPr>
        <w:pStyle w:val="NormalWeb"/>
        <w:rPr>
          <w:rFonts w:asciiTheme="minorHAnsi" w:hAnsiTheme="minorHAnsi" w:cstheme="minorBidi"/>
          <w:sz w:val="23"/>
          <w:szCs w:val="23"/>
        </w:rPr>
      </w:pPr>
      <w:bookmarkStart w:id="0" w:name="_GoBack"/>
      <w:bookmarkEnd w:id="0"/>
      <w:r>
        <w:rPr>
          <w:rFonts w:asciiTheme="minorHAnsi" w:hAnsiTheme="minorHAnsi" w:cstheme="minorBidi"/>
          <w:sz w:val="23"/>
          <w:szCs w:val="23"/>
        </w:rPr>
        <w:t>October 18</w:t>
      </w:r>
      <w:r w:rsidR="319B6C57" w:rsidRPr="319B6C57">
        <w:rPr>
          <w:rFonts w:asciiTheme="minorHAnsi" w:hAnsiTheme="minorHAnsi" w:cstheme="minorBidi"/>
          <w:sz w:val="23"/>
          <w:szCs w:val="23"/>
        </w:rPr>
        <w:t>, 2017</w:t>
      </w:r>
    </w:p>
    <w:p w14:paraId="78F5CDFA" w14:textId="43052761" w:rsidR="00150648" w:rsidRPr="009E1B75" w:rsidRDefault="00150648" w:rsidP="319B6C57">
      <w:pPr>
        <w:pStyle w:val="NormalWeb"/>
        <w:rPr>
          <w:rFonts w:asciiTheme="minorHAnsi" w:hAnsiTheme="minorHAnsi" w:cstheme="minorBidi"/>
          <w:sz w:val="23"/>
          <w:szCs w:val="23"/>
        </w:rPr>
      </w:pPr>
      <w:r>
        <w:br/>
      </w:r>
      <w:r w:rsidR="319B6C57" w:rsidRPr="319B6C57">
        <w:rPr>
          <w:rFonts w:asciiTheme="minorHAnsi" w:hAnsiTheme="minorHAnsi" w:cstheme="minorBidi"/>
          <w:sz w:val="23"/>
          <w:szCs w:val="23"/>
        </w:rPr>
        <w:t>Dear Parents, Guardians and Caregivers,</w:t>
      </w:r>
    </w:p>
    <w:p w14:paraId="64AC8090" w14:textId="322DC29F" w:rsidR="00960917" w:rsidRPr="00960917" w:rsidRDefault="2E6DD963" w:rsidP="2E6DD963">
      <w:pPr>
        <w:pStyle w:val="Pa0"/>
        <w:rPr>
          <w:rFonts w:asciiTheme="minorHAnsi" w:hAnsiTheme="minorHAnsi"/>
          <w:color w:val="221E1F"/>
          <w:sz w:val="23"/>
          <w:szCs w:val="23"/>
        </w:rPr>
      </w:pPr>
      <w:r w:rsidRPr="2E6DD963">
        <w:rPr>
          <w:rFonts w:asciiTheme="minorHAnsi" w:hAnsiTheme="minorHAnsi"/>
          <w:color w:val="221E1F"/>
          <w:sz w:val="23"/>
          <w:szCs w:val="23"/>
        </w:rPr>
        <w:t xml:space="preserve">At the October 16, 2017, Board meeting, Trustees approved a recommendation to start a French Immersion boundary review for the following schools Ancaster Senior (Grade 7-8), Dundana (Grade 1-5), Fessenden (Grade 1-6), Sir William Osler (Grade 6-8), Sherwood (Grade 9-11), and Westdale (Grade 9-12). </w:t>
      </w:r>
    </w:p>
    <w:p w14:paraId="20355BAE" w14:textId="77777777" w:rsidR="00960917" w:rsidRDefault="00960917" w:rsidP="00960917">
      <w:pPr>
        <w:pStyle w:val="Pa0"/>
      </w:pPr>
    </w:p>
    <w:p w14:paraId="50FA5C77" w14:textId="694A6A58" w:rsidR="00960917" w:rsidRDefault="319B6C57" w:rsidP="00960917">
      <w:pPr>
        <w:pStyle w:val="Pa0"/>
      </w:pPr>
      <w:r>
        <w:t xml:space="preserve">The purpose of the French Immersion boundary review is to align the elementary and secondary French Immersion boundaries with their approved English boundaries for the 2018/2019 school year.  </w:t>
      </w:r>
    </w:p>
    <w:p w14:paraId="20D9B866" w14:textId="0BDE7E12" w:rsidR="004B445E" w:rsidRPr="009E1B75" w:rsidRDefault="2E6DD963" w:rsidP="2E6DD963">
      <w:pPr>
        <w:pStyle w:val="NormalWeb"/>
        <w:rPr>
          <w:rFonts w:asciiTheme="minorHAnsi" w:hAnsiTheme="minorHAnsi" w:cstheme="minorBidi"/>
          <w:sz w:val="23"/>
          <w:szCs w:val="23"/>
        </w:rPr>
      </w:pPr>
      <w:r w:rsidRPr="2E6DD963">
        <w:rPr>
          <w:rFonts w:asciiTheme="minorHAnsi" w:hAnsiTheme="minorHAnsi" w:cstheme="minorBidi"/>
          <w:sz w:val="23"/>
          <w:szCs w:val="23"/>
        </w:rPr>
        <w:t xml:space="preserve">The Advisory Panel, made up of two School Council representatives and up to two Home and School Association representatives (where they may exist) from each of the schools listed above, will be meeting on Thursday, October 19, </w:t>
      </w:r>
      <w:r w:rsidRPr="2E6DD963">
        <w:rPr>
          <w:rFonts w:asciiTheme="minorHAnsi" w:hAnsiTheme="minorHAnsi" w:cstheme="minorBidi"/>
          <w:noProof/>
          <w:sz w:val="23"/>
          <w:szCs w:val="23"/>
        </w:rPr>
        <w:t>2017,</w:t>
      </w:r>
      <w:r w:rsidRPr="2E6DD963">
        <w:rPr>
          <w:rFonts w:asciiTheme="minorHAnsi" w:hAnsiTheme="minorHAnsi" w:cstheme="minorBidi"/>
          <w:sz w:val="23"/>
          <w:szCs w:val="23"/>
        </w:rPr>
        <w:t xml:space="preserve"> at </w:t>
      </w:r>
      <w:r w:rsidR="0084074E" w:rsidRPr="0084074E">
        <w:rPr>
          <w:rFonts w:asciiTheme="minorHAnsi" w:hAnsiTheme="minorHAnsi" w:cstheme="minorBidi"/>
          <w:b/>
          <w:sz w:val="23"/>
          <w:szCs w:val="23"/>
        </w:rPr>
        <w:t xml:space="preserve">UPDATED LOCATION: </w:t>
      </w:r>
      <w:r w:rsidRPr="0084074E">
        <w:rPr>
          <w:rFonts w:asciiTheme="minorHAnsi" w:hAnsiTheme="minorHAnsi" w:cstheme="minorBidi"/>
          <w:b/>
          <w:sz w:val="23"/>
          <w:szCs w:val="23"/>
        </w:rPr>
        <w:t>Sir William Osler at 6 p.m.</w:t>
      </w:r>
      <w:r w:rsidRPr="2E6DD963">
        <w:rPr>
          <w:rFonts w:asciiTheme="minorHAnsi" w:hAnsiTheme="minorHAnsi" w:cstheme="minorBidi"/>
          <w:sz w:val="23"/>
          <w:szCs w:val="23"/>
        </w:rPr>
        <w:t xml:space="preserve"> </w:t>
      </w:r>
    </w:p>
    <w:p w14:paraId="2B7CB187" w14:textId="77777777" w:rsidR="00BD1DB8" w:rsidRPr="009E1B75" w:rsidRDefault="319B6C57" w:rsidP="319B6C57">
      <w:pPr>
        <w:pStyle w:val="NormalWeb"/>
        <w:rPr>
          <w:rFonts w:asciiTheme="minorHAnsi" w:hAnsiTheme="minorHAnsi" w:cstheme="minorBidi"/>
          <w:sz w:val="23"/>
          <w:szCs w:val="23"/>
        </w:rPr>
      </w:pPr>
      <w:r w:rsidRPr="319B6C57">
        <w:rPr>
          <w:rFonts w:asciiTheme="minorHAnsi" w:hAnsiTheme="minorHAnsi" w:cstheme="minorBidi"/>
          <w:sz w:val="23"/>
          <w:szCs w:val="23"/>
        </w:rPr>
        <w:t xml:space="preserve">The role of the Boundary Review Advisory Panel is to assess the recommended option for Trustee consideration. The Panel </w:t>
      </w:r>
      <w:r w:rsidRPr="319B6C57">
        <w:rPr>
          <w:rFonts w:asciiTheme="minorHAnsi" w:hAnsiTheme="minorHAnsi" w:cstheme="minorBidi"/>
          <w:noProof/>
          <w:sz w:val="23"/>
          <w:szCs w:val="23"/>
        </w:rPr>
        <w:t>can</w:t>
      </w:r>
      <w:r w:rsidRPr="319B6C57">
        <w:rPr>
          <w:rFonts w:asciiTheme="minorHAnsi" w:hAnsiTheme="minorHAnsi" w:cstheme="minorBidi"/>
          <w:sz w:val="23"/>
          <w:szCs w:val="23"/>
        </w:rPr>
        <w:t xml:space="preserve"> make suggestions to the option after reviewing the impacts to students and the </w:t>
      </w:r>
      <w:r w:rsidRPr="319B6C57">
        <w:rPr>
          <w:rFonts w:asciiTheme="minorHAnsi" w:hAnsiTheme="minorHAnsi" w:cstheme="minorBidi"/>
          <w:noProof/>
          <w:sz w:val="23"/>
          <w:szCs w:val="23"/>
        </w:rPr>
        <w:t>enrolment</w:t>
      </w:r>
      <w:r w:rsidRPr="319B6C57">
        <w:rPr>
          <w:rFonts w:asciiTheme="minorHAnsi" w:hAnsiTheme="minorHAnsi" w:cstheme="minorBidi"/>
          <w:sz w:val="23"/>
          <w:szCs w:val="23"/>
        </w:rPr>
        <w:t xml:space="preserve"> of each school, facility </w:t>
      </w:r>
      <w:r w:rsidRPr="319B6C57">
        <w:rPr>
          <w:rFonts w:asciiTheme="minorHAnsi" w:hAnsiTheme="minorHAnsi" w:cstheme="minorBidi"/>
          <w:noProof/>
          <w:sz w:val="23"/>
          <w:szCs w:val="23"/>
        </w:rPr>
        <w:t>utilization</w:t>
      </w:r>
      <w:r w:rsidRPr="319B6C57">
        <w:rPr>
          <w:rFonts w:asciiTheme="minorHAnsi" w:hAnsiTheme="minorHAnsi" w:cstheme="minorBidi"/>
          <w:sz w:val="23"/>
          <w:szCs w:val="23"/>
        </w:rPr>
        <w:t xml:space="preserve">, finances and transportation. </w:t>
      </w:r>
    </w:p>
    <w:p w14:paraId="5B83EF47" w14:textId="6F114041" w:rsidR="004B445E" w:rsidRPr="009E1B75" w:rsidRDefault="319B6C57" w:rsidP="319B6C57">
      <w:pPr>
        <w:pStyle w:val="NormalWeb"/>
        <w:rPr>
          <w:rFonts w:asciiTheme="minorHAnsi" w:hAnsiTheme="minorHAnsi" w:cstheme="minorBidi"/>
          <w:sz w:val="23"/>
          <w:szCs w:val="23"/>
        </w:rPr>
      </w:pPr>
      <w:r w:rsidRPr="319B6C57">
        <w:rPr>
          <w:rFonts w:asciiTheme="minorHAnsi" w:hAnsiTheme="minorHAnsi" w:cstheme="minorBidi"/>
          <w:sz w:val="23"/>
          <w:szCs w:val="23"/>
        </w:rPr>
        <w:t xml:space="preserve">You will have the opportunity to voice your ideas and pose questions at the Boundary Review public meeting taking place on </w:t>
      </w:r>
      <w:r w:rsidRPr="319B6C57">
        <w:rPr>
          <w:rFonts w:asciiTheme="minorHAnsi" w:hAnsiTheme="minorHAnsi" w:cstheme="minorBidi"/>
          <w:b/>
          <w:bCs/>
          <w:sz w:val="23"/>
          <w:szCs w:val="23"/>
        </w:rPr>
        <w:t xml:space="preserve">Wednesday, November 1, </w:t>
      </w:r>
      <w:r w:rsidRPr="319B6C57">
        <w:rPr>
          <w:rFonts w:asciiTheme="minorHAnsi" w:hAnsiTheme="minorHAnsi" w:cstheme="minorBidi"/>
          <w:b/>
          <w:bCs/>
          <w:noProof/>
          <w:sz w:val="23"/>
          <w:szCs w:val="23"/>
        </w:rPr>
        <w:t>2017,</w:t>
      </w:r>
      <w:r w:rsidRPr="319B6C57">
        <w:rPr>
          <w:rFonts w:asciiTheme="minorHAnsi" w:hAnsiTheme="minorHAnsi" w:cstheme="minorBidi"/>
          <w:b/>
          <w:bCs/>
          <w:sz w:val="23"/>
          <w:szCs w:val="23"/>
        </w:rPr>
        <w:t xml:space="preserve"> at </w:t>
      </w:r>
      <w:r w:rsidRPr="319B6C57">
        <w:rPr>
          <w:rFonts w:ascii="Calibri" w:eastAsia="Calibri" w:hAnsi="Calibri" w:cs="Calibri"/>
          <w:b/>
          <w:bCs/>
          <w:sz w:val="22"/>
          <w:szCs w:val="22"/>
        </w:rPr>
        <w:t>Ancaster Senior</w:t>
      </w:r>
      <w:r w:rsidRPr="319B6C57">
        <w:rPr>
          <w:rFonts w:asciiTheme="minorHAnsi" w:hAnsiTheme="minorHAnsi" w:cstheme="minorBidi"/>
          <w:b/>
          <w:bCs/>
          <w:sz w:val="23"/>
          <w:szCs w:val="23"/>
        </w:rPr>
        <w:t xml:space="preserve"> beginning at 6 p.m.</w:t>
      </w:r>
    </w:p>
    <w:p w14:paraId="6D9A4139" w14:textId="2009B356" w:rsidR="001003CB" w:rsidRPr="009E1B75" w:rsidRDefault="319B6C57" w:rsidP="319B6C57">
      <w:pPr>
        <w:pStyle w:val="NormalWeb"/>
        <w:rPr>
          <w:rFonts w:asciiTheme="minorHAnsi" w:hAnsiTheme="minorHAnsi" w:cstheme="minorBidi"/>
          <w:sz w:val="23"/>
          <w:szCs w:val="23"/>
        </w:rPr>
      </w:pPr>
      <w:r w:rsidRPr="319B6C57">
        <w:rPr>
          <w:rFonts w:asciiTheme="minorHAnsi" w:hAnsiTheme="minorHAnsi" w:cstheme="minorBidi"/>
          <w:sz w:val="23"/>
          <w:szCs w:val="23"/>
        </w:rPr>
        <w:t xml:space="preserve">If you have any questions about this boundary review and how it affects your child, please speak with your school Principal. </w:t>
      </w:r>
    </w:p>
    <w:p w14:paraId="543978B4" w14:textId="6C5C4FF6" w:rsidR="00150648" w:rsidRPr="009E1B75" w:rsidRDefault="319B6C57" w:rsidP="319B6C57">
      <w:pPr>
        <w:pStyle w:val="NormalWeb"/>
        <w:rPr>
          <w:rFonts w:asciiTheme="minorHAnsi" w:hAnsiTheme="minorHAnsi" w:cstheme="minorBidi"/>
          <w:sz w:val="23"/>
          <w:szCs w:val="23"/>
        </w:rPr>
      </w:pPr>
      <w:r w:rsidRPr="319B6C57">
        <w:rPr>
          <w:rFonts w:asciiTheme="minorHAnsi" w:hAnsiTheme="minorHAnsi" w:cstheme="minorBidi"/>
          <w:sz w:val="23"/>
          <w:szCs w:val="23"/>
        </w:rPr>
        <w:t xml:space="preserve">If you require further assistance, you may contact me at 905-527-5092 ext. 2673.  </w:t>
      </w:r>
    </w:p>
    <w:p w14:paraId="61B6C3DF" w14:textId="6217C8BF" w:rsidR="003E6247" w:rsidRPr="009E1B75" w:rsidRDefault="319B6C57" w:rsidP="319B6C57">
      <w:pPr>
        <w:rPr>
          <w:sz w:val="23"/>
          <w:szCs w:val="23"/>
          <w:lang w:val="en-CA"/>
        </w:rPr>
      </w:pPr>
      <w:r w:rsidRPr="319B6C57">
        <w:rPr>
          <w:sz w:val="23"/>
          <w:szCs w:val="23"/>
          <w:lang w:val="en-CA"/>
        </w:rPr>
        <w:t xml:space="preserve">Sincerely, </w:t>
      </w:r>
    </w:p>
    <w:p w14:paraId="7B57D2DC" w14:textId="7341366F" w:rsidR="00B0128D" w:rsidRPr="009E1B75" w:rsidRDefault="00B0128D" w:rsidP="001003CB">
      <w:pPr>
        <w:rPr>
          <w:sz w:val="23"/>
          <w:szCs w:val="23"/>
          <w:lang w:val="en-CA"/>
        </w:rPr>
      </w:pPr>
    </w:p>
    <w:p w14:paraId="27D22B8C" w14:textId="230C54A9" w:rsidR="00B0128D" w:rsidRPr="009E1B75" w:rsidRDefault="00B76559" w:rsidP="001003CB">
      <w:pPr>
        <w:rPr>
          <w:sz w:val="23"/>
          <w:szCs w:val="23"/>
          <w:lang w:val="en-CA"/>
        </w:rPr>
      </w:pPr>
      <w:r>
        <w:rPr>
          <w:noProof/>
          <w:sz w:val="23"/>
          <w:szCs w:val="23"/>
          <w:lang w:val="en-CA" w:eastAsia="en-CA"/>
        </w:rPr>
        <w:drawing>
          <wp:inline distT="0" distB="0" distL="0" distR="0" wp14:anchorId="2B18ABB1" wp14:editId="6E7A6512">
            <wp:extent cx="1695687" cy="7335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edunlop.png"/>
                    <pic:cNvPicPr/>
                  </pic:nvPicPr>
                  <pic:blipFill>
                    <a:blip r:embed="rId10">
                      <a:extLst>
                        <a:ext uri="{28A0092B-C50C-407E-A947-70E740481C1C}">
                          <a14:useLocalDpi xmlns:a14="http://schemas.microsoft.com/office/drawing/2010/main" val="0"/>
                        </a:ext>
                      </a:extLst>
                    </a:blip>
                    <a:stretch>
                      <a:fillRect/>
                    </a:stretch>
                  </pic:blipFill>
                  <pic:spPr>
                    <a:xfrm>
                      <a:off x="0" y="0"/>
                      <a:ext cx="1695687" cy="733527"/>
                    </a:xfrm>
                    <a:prstGeom prst="rect">
                      <a:avLst/>
                    </a:prstGeom>
                  </pic:spPr>
                </pic:pic>
              </a:graphicData>
            </a:graphic>
          </wp:inline>
        </w:drawing>
      </w:r>
      <w:r w:rsidR="001003CB" w:rsidRPr="009E1B75">
        <w:rPr>
          <w:sz w:val="23"/>
          <w:szCs w:val="23"/>
          <w:lang w:val="en-CA"/>
        </w:rPr>
        <w:br/>
      </w:r>
    </w:p>
    <w:p w14:paraId="0DB2F767" w14:textId="3DE12E2B" w:rsidR="0011378D" w:rsidRPr="009E1B75" w:rsidRDefault="319B6C57" w:rsidP="319B6C57">
      <w:pPr>
        <w:rPr>
          <w:sz w:val="23"/>
          <w:szCs w:val="23"/>
          <w:lang w:val="en-CA"/>
        </w:rPr>
      </w:pPr>
      <w:r w:rsidRPr="319B6C57">
        <w:rPr>
          <w:sz w:val="23"/>
          <w:szCs w:val="23"/>
          <w:lang w:val="en-CA"/>
        </w:rPr>
        <w:t>Sue Dunlop</w:t>
      </w:r>
      <w:r w:rsidR="00B76559">
        <w:br/>
      </w:r>
      <w:r w:rsidRPr="319B6C57">
        <w:rPr>
          <w:sz w:val="23"/>
          <w:szCs w:val="23"/>
          <w:lang w:val="en-CA"/>
        </w:rPr>
        <w:t>Superintendent of Student Achievement</w:t>
      </w:r>
    </w:p>
    <w:sectPr w:rsidR="0011378D" w:rsidRPr="009E1B75" w:rsidSect="0011378D">
      <w:headerReference w:type="default" r:id="rId11"/>
      <w:footerReference w:type="default" r:id="rId12"/>
      <w:pgSz w:w="12240" w:h="15840"/>
      <w:pgMar w:top="1440" w:right="1440" w:bottom="1440" w:left="1440" w:header="708" w:footer="24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A4EF80" w14:textId="77777777" w:rsidR="00944DC9" w:rsidRDefault="00944DC9" w:rsidP="0011378D">
      <w:r>
        <w:separator/>
      </w:r>
    </w:p>
  </w:endnote>
  <w:endnote w:type="continuationSeparator" w:id="0">
    <w:p w14:paraId="53FE5AF7" w14:textId="77777777" w:rsidR="00944DC9" w:rsidRDefault="00944DC9" w:rsidP="001137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DengXian">
    <w:altName w:val="等线"/>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ITC Legacy Sans Std Book">
    <w:altName w:val="Calibri"/>
    <w:panose1 w:val="00000000000000000000"/>
    <w:charset w:val="00"/>
    <w:family w:val="swiss"/>
    <w:notTrueType/>
    <w:pitch w:val="default"/>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3DAA75" w14:textId="77777777" w:rsidR="0011378D" w:rsidRDefault="0011378D" w:rsidP="0011378D">
    <w:pPr>
      <w:pStyle w:val="Footer"/>
      <w:ind w:left="-993"/>
    </w:pPr>
    <w:r>
      <w:rPr>
        <w:noProof/>
        <w:lang w:val="en-CA" w:eastAsia="en-CA"/>
      </w:rPr>
      <w:drawing>
        <wp:inline distT="0" distB="0" distL="0" distR="0" wp14:anchorId="4749397A" wp14:editId="5F2EDD9A">
          <wp:extent cx="7315835" cy="753469"/>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ooter-HighRes.jpg"/>
                  <pic:cNvPicPr/>
                </pic:nvPicPr>
                <pic:blipFill>
                  <a:blip r:embed="rId1">
                    <a:extLst>
                      <a:ext uri="{28A0092B-C50C-407E-A947-70E740481C1C}">
                        <a14:useLocalDpi xmlns:a14="http://schemas.microsoft.com/office/drawing/2010/main" val="0"/>
                      </a:ext>
                    </a:extLst>
                  </a:blip>
                  <a:stretch>
                    <a:fillRect/>
                  </a:stretch>
                </pic:blipFill>
                <pic:spPr>
                  <a:xfrm>
                    <a:off x="0" y="0"/>
                    <a:ext cx="7333670" cy="755306"/>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CE37C5" w14:textId="77777777" w:rsidR="00944DC9" w:rsidRDefault="00944DC9" w:rsidP="0011378D">
      <w:r>
        <w:separator/>
      </w:r>
    </w:p>
  </w:footnote>
  <w:footnote w:type="continuationSeparator" w:id="0">
    <w:p w14:paraId="58A890B7" w14:textId="77777777" w:rsidR="00944DC9" w:rsidRDefault="00944DC9" w:rsidP="0011378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514" w:type="dxa"/>
      <w:tblInd w:w="-5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5"/>
      <w:gridCol w:w="5379"/>
    </w:tblGrid>
    <w:tr w:rsidR="0011378D" w14:paraId="48AAABAB" w14:textId="77777777" w:rsidTr="319B6C57">
      <w:tc>
        <w:tcPr>
          <w:tcW w:w="4675" w:type="dxa"/>
        </w:tcPr>
        <w:p w14:paraId="4A276792" w14:textId="77777777" w:rsidR="0011378D" w:rsidRDefault="0011378D" w:rsidP="00AF5E44">
          <w:pPr>
            <w:pStyle w:val="Header"/>
            <w:ind w:left="196"/>
            <w:jc w:val="both"/>
          </w:pPr>
          <w:r>
            <w:rPr>
              <w:noProof/>
              <w:lang w:val="en-CA" w:eastAsia="en-CA"/>
            </w:rPr>
            <w:drawing>
              <wp:inline distT="0" distB="0" distL="0" distR="0" wp14:anchorId="629FB918" wp14:editId="248CC408">
                <wp:extent cx="2999232" cy="122986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HighRes.jpg"/>
                        <pic:cNvPicPr/>
                      </pic:nvPicPr>
                      <pic:blipFill>
                        <a:blip r:embed="rId1">
                          <a:extLst>
                            <a:ext uri="{28A0092B-C50C-407E-A947-70E740481C1C}">
                              <a14:useLocalDpi xmlns:a14="http://schemas.microsoft.com/office/drawing/2010/main" val="0"/>
                            </a:ext>
                          </a:extLst>
                        </a:blip>
                        <a:stretch>
                          <a:fillRect/>
                        </a:stretch>
                      </pic:blipFill>
                      <pic:spPr>
                        <a:xfrm>
                          <a:off x="0" y="0"/>
                          <a:ext cx="2999232" cy="1229868"/>
                        </a:xfrm>
                        <a:prstGeom prst="rect">
                          <a:avLst/>
                        </a:prstGeom>
                      </pic:spPr>
                    </pic:pic>
                  </a:graphicData>
                </a:graphic>
              </wp:inline>
            </w:drawing>
          </w:r>
        </w:p>
      </w:tc>
      <w:tc>
        <w:tcPr>
          <w:tcW w:w="5839" w:type="dxa"/>
          <w:vAlign w:val="center"/>
        </w:tcPr>
        <w:p w14:paraId="64BD2E6B" w14:textId="6F377241" w:rsidR="0011378D" w:rsidRDefault="319B6C57" w:rsidP="0011378D">
          <w:pPr>
            <w:pStyle w:val="Header"/>
            <w:jc w:val="right"/>
          </w:pPr>
          <w:r w:rsidRPr="319B6C57">
            <w:rPr>
              <w:b/>
              <w:bCs/>
              <w:color w:val="595959" w:themeColor="text1" w:themeTint="A6"/>
              <w:sz w:val="20"/>
              <w:szCs w:val="20"/>
            </w:rPr>
            <w:t>Sue Dunlop</w:t>
          </w:r>
          <w:r w:rsidRPr="319B6C57">
            <w:rPr>
              <w:color w:val="595959" w:themeColor="text1" w:themeTint="A6"/>
              <w:sz w:val="20"/>
              <w:szCs w:val="20"/>
            </w:rPr>
            <w:t xml:space="preserve"> </w:t>
          </w:r>
          <w:r w:rsidR="00B76559">
            <w:br/>
          </w:r>
          <w:r w:rsidRPr="319B6C57">
            <w:rPr>
              <w:color w:val="595959" w:themeColor="text1" w:themeTint="A6"/>
              <w:sz w:val="20"/>
              <w:szCs w:val="20"/>
            </w:rPr>
            <w:t>Superintendent of Student Achievement</w:t>
          </w:r>
          <w:r w:rsidR="00B76559">
            <w:br/>
          </w:r>
          <w:r w:rsidRPr="319B6C57">
            <w:rPr>
              <w:color w:val="595959" w:themeColor="text1" w:themeTint="A6"/>
              <w:sz w:val="20"/>
              <w:szCs w:val="20"/>
            </w:rPr>
            <w:t>Hamilton-Wentworth District School Board</w:t>
          </w:r>
          <w:r w:rsidR="00B76559">
            <w:br/>
          </w:r>
          <w:r w:rsidRPr="319B6C57">
            <w:rPr>
              <w:color w:val="595959" w:themeColor="text1" w:themeTint="A6"/>
              <w:sz w:val="20"/>
              <w:szCs w:val="20"/>
            </w:rPr>
            <w:t>20 Education Court, P.O. Box 2558</w:t>
          </w:r>
          <w:r w:rsidR="00B76559">
            <w:br/>
          </w:r>
          <w:r w:rsidRPr="319B6C57">
            <w:rPr>
              <w:color w:val="595959" w:themeColor="text1" w:themeTint="A6"/>
              <w:sz w:val="20"/>
              <w:szCs w:val="20"/>
            </w:rPr>
            <w:t>Hamilton, ON  L8N 3L1</w:t>
          </w:r>
          <w:r w:rsidR="00B76559">
            <w:br/>
          </w:r>
          <w:r w:rsidRPr="319B6C57">
            <w:rPr>
              <w:color w:val="595959" w:themeColor="text1" w:themeTint="A6"/>
              <w:sz w:val="20"/>
              <w:szCs w:val="20"/>
            </w:rPr>
            <w:t>905-527-5092 ext. 2673</w:t>
          </w:r>
        </w:p>
      </w:tc>
    </w:tr>
  </w:tbl>
  <w:p w14:paraId="56888F12" w14:textId="77777777" w:rsidR="0011378D" w:rsidRDefault="0011378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D57518F"/>
    <w:multiLevelType w:val="hybridMultilevel"/>
    <w:tmpl w:val="402EB1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nsid w:val="5C9A4ECE"/>
    <w:multiLevelType w:val="hybridMultilevel"/>
    <w:tmpl w:val="0EF068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66B44EF3"/>
    <w:multiLevelType w:val="hybridMultilevel"/>
    <w:tmpl w:val="14A43E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xNrM0tTAzNLC0MDRV0lEKTi0uzszPAykwNKgFAONZ2cYtAAAA"/>
  </w:docVars>
  <w:rsids>
    <w:rsidRoot w:val="0011378D"/>
    <w:rsid w:val="00030506"/>
    <w:rsid w:val="00053DC0"/>
    <w:rsid w:val="000A507C"/>
    <w:rsid w:val="000C5462"/>
    <w:rsid w:val="000F3EA8"/>
    <w:rsid w:val="001003CB"/>
    <w:rsid w:val="0011378D"/>
    <w:rsid w:val="001428B5"/>
    <w:rsid w:val="00150648"/>
    <w:rsid w:val="001A3162"/>
    <w:rsid w:val="001C1BDB"/>
    <w:rsid w:val="001C7C02"/>
    <w:rsid w:val="001D4C3F"/>
    <w:rsid w:val="001E40E5"/>
    <w:rsid w:val="00232C8C"/>
    <w:rsid w:val="00270C81"/>
    <w:rsid w:val="003E6247"/>
    <w:rsid w:val="004517B9"/>
    <w:rsid w:val="00465D68"/>
    <w:rsid w:val="00467D65"/>
    <w:rsid w:val="004B445E"/>
    <w:rsid w:val="004E0787"/>
    <w:rsid w:val="00546C6B"/>
    <w:rsid w:val="005E21C2"/>
    <w:rsid w:val="00683527"/>
    <w:rsid w:val="006E5B36"/>
    <w:rsid w:val="00726016"/>
    <w:rsid w:val="00731CE6"/>
    <w:rsid w:val="00756CDB"/>
    <w:rsid w:val="007946F8"/>
    <w:rsid w:val="007B32E6"/>
    <w:rsid w:val="007E1D9E"/>
    <w:rsid w:val="0080590B"/>
    <w:rsid w:val="0084074E"/>
    <w:rsid w:val="008F0533"/>
    <w:rsid w:val="00944DC9"/>
    <w:rsid w:val="00960917"/>
    <w:rsid w:val="009E1B75"/>
    <w:rsid w:val="00A42A48"/>
    <w:rsid w:val="00AD744E"/>
    <w:rsid w:val="00AF5E44"/>
    <w:rsid w:val="00B0128D"/>
    <w:rsid w:val="00B64BFE"/>
    <w:rsid w:val="00B76559"/>
    <w:rsid w:val="00BD1DB8"/>
    <w:rsid w:val="00C0241F"/>
    <w:rsid w:val="00CE08D8"/>
    <w:rsid w:val="00DC241A"/>
    <w:rsid w:val="00DF7920"/>
    <w:rsid w:val="00E424DE"/>
    <w:rsid w:val="00E443E5"/>
    <w:rsid w:val="00E55C2F"/>
    <w:rsid w:val="00E913EB"/>
    <w:rsid w:val="00EC3440"/>
    <w:rsid w:val="00ED3E25"/>
    <w:rsid w:val="00FA6513"/>
    <w:rsid w:val="00FB27C2"/>
    <w:rsid w:val="00FF20D1"/>
    <w:rsid w:val="2E6DD963"/>
    <w:rsid w:val="319B6C57"/>
    <w:rsid w:val="4B769F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3D7A5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3E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378D"/>
    <w:pPr>
      <w:tabs>
        <w:tab w:val="center" w:pos="4680"/>
        <w:tab w:val="right" w:pos="9360"/>
      </w:tabs>
    </w:pPr>
  </w:style>
  <w:style w:type="character" w:customStyle="1" w:styleId="HeaderChar">
    <w:name w:val="Header Char"/>
    <w:basedOn w:val="DefaultParagraphFont"/>
    <w:link w:val="Header"/>
    <w:uiPriority w:val="99"/>
    <w:rsid w:val="0011378D"/>
  </w:style>
  <w:style w:type="paragraph" w:styleId="Footer">
    <w:name w:val="footer"/>
    <w:basedOn w:val="Normal"/>
    <w:link w:val="FooterChar"/>
    <w:uiPriority w:val="99"/>
    <w:unhideWhenUsed/>
    <w:rsid w:val="0011378D"/>
    <w:pPr>
      <w:tabs>
        <w:tab w:val="center" w:pos="4680"/>
        <w:tab w:val="right" w:pos="9360"/>
      </w:tabs>
    </w:pPr>
  </w:style>
  <w:style w:type="character" w:customStyle="1" w:styleId="FooterChar">
    <w:name w:val="Footer Char"/>
    <w:basedOn w:val="DefaultParagraphFont"/>
    <w:link w:val="Footer"/>
    <w:uiPriority w:val="99"/>
    <w:rsid w:val="0011378D"/>
  </w:style>
  <w:style w:type="table" w:styleId="TableGrid">
    <w:name w:val="Table Grid"/>
    <w:basedOn w:val="TableNormal"/>
    <w:uiPriority w:val="39"/>
    <w:rsid w:val="0011378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150648"/>
    <w:pPr>
      <w:spacing w:before="100" w:beforeAutospacing="1" w:after="100" w:afterAutospacing="1"/>
    </w:pPr>
    <w:rPr>
      <w:rFonts w:ascii="Times New Roman" w:eastAsia="Times New Roman" w:hAnsi="Times New Roman" w:cs="Times New Roman"/>
      <w:lang w:val="en-CA" w:eastAsia="en-CA"/>
    </w:rPr>
  </w:style>
  <w:style w:type="paragraph" w:customStyle="1" w:styleId="Default">
    <w:name w:val="Default"/>
    <w:rsid w:val="00150648"/>
    <w:pPr>
      <w:autoSpaceDE w:val="0"/>
      <w:autoSpaceDN w:val="0"/>
      <w:adjustRightInd w:val="0"/>
    </w:pPr>
    <w:rPr>
      <w:rFonts w:ascii="ITC Legacy Sans Std Book" w:hAnsi="ITC Legacy Sans Std Book" w:cs="ITC Legacy Sans Std Book"/>
      <w:color w:val="000000"/>
      <w:lang w:val="en-CA"/>
    </w:rPr>
  </w:style>
  <w:style w:type="paragraph" w:customStyle="1" w:styleId="Pa0">
    <w:name w:val="Pa0"/>
    <w:basedOn w:val="Default"/>
    <w:next w:val="Default"/>
    <w:uiPriority w:val="99"/>
    <w:rsid w:val="00150648"/>
    <w:pPr>
      <w:spacing w:line="241" w:lineRule="atLeast"/>
    </w:pPr>
    <w:rPr>
      <w:rFonts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27F27AB28E284399E81B0E6B649E8B" ma:contentTypeVersion="4" ma:contentTypeDescription="Create a new document." ma:contentTypeScope="" ma:versionID="6d1421ad14839693626ecb3261d18cda">
  <xsd:schema xmlns:xsd="http://www.w3.org/2001/XMLSchema" xmlns:xs="http://www.w3.org/2001/XMLSchema" xmlns:p="http://schemas.microsoft.com/office/2006/metadata/properties" xmlns:ns2="bf69b589-4df6-4574-bde0-2c073cc48901" targetNamespace="http://schemas.microsoft.com/office/2006/metadata/properties" ma:root="true" ma:fieldsID="2c1739f1e37ccfdb6a91832c854cc5a1" ns2:_="">
    <xsd:import namespace="bf69b589-4df6-4574-bde0-2c073cc48901"/>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69b589-4df6-4574-bde0-2c073cc4890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bf69b589-4df6-4574-bde0-2c073cc48901">
      <UserInfo>
        <DisplayName>Sandra Bateman [Staff]</DisplayName>
        <AccountId>3190</AccountId>
        <AccountType/>
      </UserInfo>
      <UserInfo>
        <DisplayName>Anastasia Rankin [Staff]</DisplayName>
        <AccountId>4892</AccountId>
        <AccountType/>
      </UserInfo>
    </SharedWithUsers>
  </documentManagement>
</p:properties>
</file>

<file path=customXml/itemProps1.xml><?xml version="1.0" encoding="utf-8"?>
<ds:datastoreItem xmlns:ds="http://schemas.openxmlformats.org/officeDocument/2006/customXml" ds:itemID="{6232B2CB-A042-48AA-B715-4BD147C160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69b589-4df6-4574-bde0-2c073cc489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3CDF0C-ADBE-4D11-8E51-24F759094C17}">
  <ds:schemaRefs>
    <ds:schemaRef ds:uri="http://schemas.microsoft.com/sharepoint/v3/contenttype/forms"/>
  </ds:schemaRefs>
</ds:datastoreItem>
</file>

<file path=customXml/itemProps3.xml><?xml version="1.0" encoding="utf-8"?>
<ds:datastoreItem xmlns:ds="http://schemas.openxmlformats.org/officeDocument/2006/customXml" ds:itemID="{1D601CCE-50EC-47EC-9412-0D4038E4D1F2}">
  <ds:schemaRefs>
    <ds:schemaRef ds:uri="http://schemas.microsoft.com/office/2006/metadata/properties"/>
    <ds:schemaRef ds:uri="http://schemas.microsoft.com/office/infopath/2007/PartnerControls"/>
    <ds:schemaRef ds:uri="bf69b589-4df6-4574-bde0-2c073cc48901"/>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35</Words>
  <Characters>134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indows User</cp:lastModifiedBy>
  <cp:revision>2</cp:revision>
  <cp:lastPrinted>2017-05-30T15:32:00Z</cp:lastPrinted>
  <dcterms:created xsi:type="dcterms:W3CDTF">2017-10-18T14:36:00Z</dcterms:created>
  <dcterms:modified xsi:type="dcterms:W3CDTF">2017-10-18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27F27AB28E284399E81B0E6B649E8B</vt:lpwstr>
  </property>
</Properties>
</file>